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33529B" w14:textId="41C52720" w:rsidR="00970B5B" w:rsidRDefault="00970B5B"/>
    <w:p w14:paraId="49C869B3" w14:textId="235D673C" w:rsidR="00D601C0" w:rsidRPr="00D601C0" w:rsidRDefault="00D601C0" w:rsidP="00D601C0">
      <w:pPr>
        <w:numPr>
          <w:ilvl w:val="0"/>
          <w:numId w:val="1"/>
        </w:numPr>
        <w:shd w:val="clear" w:color="auto" w:fill="F4F4F4"/>
        <w:spacing w:after="0" w:line="240" w:lineRule="auto"/>
        <w:ind w:left="0"/>
        <w:rPr>
          <w:rFonts w:ascii="inherit" w:eastAsia="Times New Roman" w:hAnsi="inherit" w:cs="Arial"/>
          <w:color w:val="000000"/>
          <w:sz w:val="20"/>
          <w:szCs w:val="20"/>
        </w:rPr>
      </w:pPr>
      <w:r w:rsidRPr="00D601C0">
        <w:rPr>
          <w:rFonts w:ascii="inherit" w:eastAsia="Times New Roman" w:hAnsi="inherit" w:cs="Arial"/>
          <w:color w:val="000000"/>
          <w:sz w:val="20"/>
          <w:szCs w:val="20"/>
        </w:rPr>
        <w:t>Statistical/Hypothetical Question</w:t>
      </w:r>
    </w:p>
    <w:p w14:paraId="437AD8DB" w14:textId="3A50D356" w:rsidR="00D601C0" w:rsidRDefault="00D601C0">
      <w:r>
        <w:t xml:space="preserve">We wanted to look to see if younger occupants were more likely to be in fatal accidents involving more occupants. </w:t>
      </w:r>
      <w:proofErr w:type="gramStart"/>
      <w:r>
        <w:t>That is to say, was</w:t>
      </w:r>
      <w:proofErr w:type="gramEnd"/>
      <w:r>
        <w:t xml:space="preserve"> the presence of a younger occupant mean more fatalities were likely? Our dataset was directly from the National Highway Transportation Safety Administration.</w:t>
      </w:r>
    </w:p>
    <w:p w14:paraId="48F83147" w14:textId="1F9B937A" w:rsidR="00D601C0" w:rsidRPr="00D601C0" w:rsidRDefault="00D601C0" w:rsidP="00D601C0">
      <w:pPr>
        <w:numPr>
          <w:ilvl w:val="0"/>
          <w:numId w:val="1"/>
        </w:numPr>
        <w:shd w:val="clear" w:color="auto" w:fill="F4F4F4"/>
        <w:spacing w:after="0" w:line="240" w:lineRule="auto"/>
        <w:ind w:left="0"/>
        <w:rPr>
          <w:rFonts w:ascii="inherit" w:eastAsia="Times New Roman" w:hAnsi="inherit" w:cs="Arial"/>
          <w:color w:val="000000"/>
          <w:sz w:val="20"/>
          <w:szCs w:val="20"/>
        </w:rPr>
      </w:pPr>
      <w:r w:rsidRPr="00D601C0">
        <w:rPr>
          <w:rFonts w:ascii="inherit" w:eastAsia="Times New Roman" w:hAnsi="inherit" w:cs="Arial"/>
          <w:color w:val="000000"/>
          <w:sz w:val="20"/>
          <w:szCs w:val="20"/>
        </w:rPr>
        <w:t>Outcome of your EDA</w:t>
      </w:r>
    </w:p>
    <w:p w14:paraId="488DDC77" w14:textId="3EBBE2CA" w:rsidR="00D601C0" w:rsidRDefault="00D601C0">
      <w:r>
        <w:t xml:space="preserve">We did find there was a link from age to </w:t>
      </w:r>
      <w:proofErr w:type="spellStart"/>
      <w:r>
        <w:t>numfatal</w:t>
      </w:r>
      <w:proofErr w:type="spellEnd"/>
      <w:r>
        <w:t>, the number of fatalities reported from the crash the occupant was involved in. Older drivers were more likely to be involved in single fatality collisions.</w:t>
      </w:r>
    </w:p>
    <w:p w14:paraId="61B28CC0" w14:textId="0D3B16F4" w:rsidR="00D601C0" w:rsidRPr="00D601C0" w:rsidRDefault="00D601C0" w:rsidP="00D601C0">
      <w:pPr>
        <w:numPr>
          <w:ilvl w:val="0"/>
          <w:numId w:val="1"/>
        </w:numPr>
        <w:shd w:val="clear" w:color="auto" w:fill="F4F4F4"/>
        <w:spacing w:after="0" w:line="240" w:lineRule="auto"/>
        <w:ind w:left="0"/>
        <w:rPr>
          <w:rFonts w:ascii="inherit" w:eastAsia="Times New Roman" w:hAnsi="inherit" w:cs="Arial"/>
          <w:color w:val="000000"/>
          <w:sz w:val="20"/>
          <w:szCs w:val="20"/>
        </w:rPr>
      </w:pPr>
      <w:r w:rsidRPr="00D601C0">
        <w:rPr>
          <w:rFonts w:ascii="inherit" w:eastAsia="Times New Roman" w:hAnsi="inherit" w:cs="Arial"/>
          <w:color w:val="000000"/>
          <w:sz w:val="20"/>
          <w:szCs w:val="20"/>
        </w:rPr>
        <w:t>What do you feel was missed during the analysis?</w:t>
      </w:r>
    </w:p>
    <w:p w14:paraId="06745D5F" w14:textId="11C3054C" w:rsidR="00D601C0" w:rsidRDefault="00D601C0">
      <w:r>
        <w:t xml:space="preserve">I think if we had a dataset that let us know the age of the drivers </w:t>
      </w:r>
      <w:proofErr w:type="gramStart"/>
      <w:r>
        <w:t>involved</w:t>
      </w:r>
      <w:proofErr w:type="gramEnd"/>
      <w:r>
        <w:t xml:space="preserve"> we could have answered a slightly different question, that is if younger drivers are involved in more fatal accidents. Since we were limited to the NHTSA’s data, we did not have a way of looking at </w:t>
      </w:r>
      <w:proofErr w:type="gramStart"/>
      <w:r>
        <w:t>that</w:t>
      </w:r>
      <w:proofErr w:type="gramEnd"/>
      <w:r>
        <w:t xml:space="preserve"> but it would be a road I am interested in travelling down in the future.</w:t>
      </w:r>
    </w:p>
    <w:p w14:paraId="01AEDD81" w14:textId="782402C3" w:rsidR="00D601C0" w:rsidRPr="00D601C0" w:rsidRDefault="00D601C0" w:rsidP="00D601C0">
      <w:pPr>
        <w:numPr>
          <w:ilvl w:val="0"/>
          <w:numId w:val="1"/>
        </w:numPr>
        <w:shd w:val="clear" w:color="auto" w:fill="F4F4F4"/>
        <w:spacing w:after="0" w:line="240" w:lineRule="auto"/>
        <w:ind w:left="0"/>
        <w:rPr>
          <w:rFonts w:ascii="inherit" w:eastAsia="Times New Roman" w:hAnsi="inherit" w:cs="Arial"/>
          <w:color w:val="000000"/>
          <w:sz w:val="20"/>
          <w:szCs w:val="20"/>
        </w:rPr>
      </w:pPr>
      <w:r w:rsidRPr="00D601C0">
        <w:rPr>
          <w:rFonts w:ascii="inherit" w:eastAsia="Times New Roman" w:hAnsi="inherit" w:cs="Arial"/>
          <w:color w:val="000000"/>
          <w:sz w:val="20"/>
          <w:szCs w:val="20"/>
        </w:rPr>
        <w:t>Were there any variables you felt could have helped in the analysis?</w:t>
      </w:r>
    </w:p>
    <w:p w14:paraId="396F0209" w14:textId="6C32DC6B" w:rsidR="00D601C0" w:rsidRDefault="00D601C0">
      <w:r>
        <w:t xml:space="preserve">The </w:t>
      </w:r>
      <w:proofErr w:type="gramStart"/>
      <w:r>
        <w:t xml:space="preserve">aforementioned </w:t>
      </w:r>
      <w:proofErr w:type="spellStart"/>
      <w:r>
        <w:t>driverage</w:t>
      </w:r>
      <w:proofErr w:type="spellEnd"/>
      <w:proofErr w:type="gramEnd"/>
      <w:r>
        <w:t xml:space="preserve"> would have been helpful to see what kind of effect a younger driver would have on the number of fatalities. Drugs, alcohol, and speed of crash would I imagine have also given us a </w:t>
      </w:r>
      <w:proofErr w:type="gramStart"/>
      <w:r>
        <w:t>more clear</w:t>
      </w:r>
      <w:proofErr w:type="gramEnd"/>
      <w:r>
        <w:t xml:space="preserve"> picture.</w:t>
      </w:r>
    </w:p>
    <w:p w14:paraId="6624C47A" w14:textId="77777777" w:rsidR="00D601C0" w:rsidRPr="00D601C0" w:rsidRDefault="00D601C0" w:rsidP="00D601C0">
      <w:pPr>
        <w:numPr>
          <w:ilvl w:val="0"/>
          <w:numId w:val="1"/>
        </w:numPr>
        <w:shd w:val="clear" w:color="auto" w:fill="F4F4F4"/>
        <w:spacing w:after="0" w:line="240" w:lineRule="auto"/>
        <w:ind w:left="0"/>
        <w:rPr>
          <w:rFonts w:ascii="inherit" w:eastAsia="Times New Roman" w:hAnsi="inherit" w:cs="Arial"/>
          <w:color w:val="000000"/>
          <w:sz w:val="20"/>
          <w:szCs w:val="20"/>
        </w:rPr>
      </w:pPr>
      <w:r w:rsidRPr="00D601C0">
        <w:rPr>
          <w:rFonts w:ascii="inherit" w:eastAsia="Times New Roman" w:hAnsi="inherit" w:cs="Arial"/>
          <w:color w:val="000000"/>
          <w:sz w:val="20"/>
          <w:szCs w:val="20"/>
        </w:rPr>
        <w:t>Were there any assumptions made you felt were incorrect?</w:t>
      </w:r>
    </w:p>
    <w:p w14:paraId="763EE6AF" w14:textId="393F456D" w:rsidR="00D601C0" w:rsidRDefault="00D601C0">
      <w:r>
        <w:t xml:space="preserve">I don’t believe we made any particularly wrong assumptions. </w:t>
      </w:r>
      <w:r w:rsidR="009B651A">
        <w:t>With our outliers, there were so few compared to the rest of the dataset that I can’t think of any way that could have skewed the data significantly.</w:t>
      </w:r>
    </w:p>
    <w:p w14:paraId="6BFCA99E" w14:textId="77777777" w:rsidR="009B651A" w:rsidRPr="00D601C0" w:rsidRDefault="009B651A" w:rsidP="009B651A">
      <w:pPr>
        <w:numPr>
          <w:ilvl w:val="0"/>
          <w:numId w:val="1"/>
        </w:numPr>
        <w:shd w:val="clear" w:color="auto" w:fill="F4F4F4"/>
        <w:spacing w:after="0" w:line="240" w:lineRule="auto"/>
        <w:ind w:left="0"/>
        <w:rPr>
          <w:rFonts w:ascii="inherit" w:eastAsia="Times New Roman" w:hAnsi="inherit" w:cs="Arial"/>
          <w:color w:val="000000"/>
          <w:sz w:val="20"/>
          <w:szCs w:val="20"/>
        </w:rPr>
      </w:pPr>
      <w:r w:rsidRPr="00D601C0">
        <w:rPr>
          <w:rFonts w:ascii="inherit" w:eastAsia="Times New Roman" w:hAnsi="inherit" w:cs="Arial"/>
          <w:color w:val="000000"/>
          <w:sz w:val="20"/>
          <w:szCs w:val="20"/>
        </w:rPr>
        <w:t>What challenges did you face, what did you not fully understand?</w:t>
      </w:r>
    </w:p>
    <w:p w14:paraId="4B573798" w14:textId="75312EA4" w:rsidR="009B651A" w:rsidRDefault="009B651A">
      <w:r>
        <w:t>Putting it all together and painting the picture was tricky. The lead up to the final week was a bit tough staying on track but the summarized “This is what to turn in” at the end was incredibly helpful in breaking up what needed to be done. The lack of grades during the course made it hard to know if I was on the right track or not.</w:t>
      </w:r>
    </w:p>
    <w:p w14:paraId="7AD7438F" w14:textId="1E573307" w:rsidR="009B651A" w:rsidRDefault="009B651A">
      <w:r>
        <w:t xml:space="preserve">Link to repository: </w:t>
      </w:r>
      <w:hyperlink r:id="rId5" w:history="1">
        <w:r w:rsidRPr="0026599D">
          <w:rPr>
            <w:rStyle w:val="Hyperlink"/>
          </w:rPr>
          <w:t>https://github.com/jkylemorris/ThinkStats2/</w:t>
        </w:r>
      </w:hyperlink>
      <w:r>
        <w:t xml:space="preserve"> or </w:t>
      </w:r>
      <w:bookmarkStart w:id="0" w:name="_GoBack"/>
      <w:bookmarkEnd w:id="0"/>
      <w:r>
        <w:fldChar w:fldCharType="begin"/>
      </w:r>
      <w:r>
        <w:instrText xml:space="preserve"> HYPERLINK "https://github.com/jkylemorris/ThinkStats2/tree/master/finalproject" </w:instrText>
      </w:r>
      <w:r>
        <w:fldChar w:fldCharType="separate"/>
      </w:r>
      <w:r>
        <w:rPr>
          <w:rStyle w:val="Hyperlink"/>
        </w:rPr>
        <w:t>https://github.com/jkylemorris/ThinkStats2/tree/master/finalproject</w:t>
      </w:r>
      <w:r>
        <w:fldChar w:fldCharType="end"/>
      </w:r>
    </w:p>
    <w:sectPr w:rsidR="009B65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1A2C61"/>
    <w:multiLevelType w:val="multilevel"/>
    <w:tmpl w:val="9AA07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0NbSwNDC1NDE2NDNV0lEKTi0uzszPAykwrAUAe3TtEiwAAAA="/>
  </w:docVars>
  <w:rsids>
    <w:rsidRoot w:val="00D601C0"/>
    <w:rsid w:val="00970B5B"/>
    <w:rsid w:val="009B651A"/>
    <w:rsid w:val="00D601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8756B"/>
  <w15:chartTrackingRefBased/>
  <w15:docId w15:val="{C316D588-F884-4FB2-A680-A66B3DF34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01C0"/>
    <w:pPr>
      <w:ind w:left="720"/>
      <w:contextualSpacing/>
    </w:pPr>
  </w:style>
  <w:style w:type="character" w:styleId="Hyperlink">
    <w:name w:val="Hyperlink"/>
    <w:basedOn w:val="DefaultParagraphFont"/>
    <w:uiPriority w:val="99"/>
    <w:unhideWhenUsed/>
    <w:rsid w:val="009B651A"/>
    <w:rPr>
      <w:color w:val="0000FF"/>
      <w:u w:val="single"/>
    </w:rPr>
  </w:style>
  <w:style w:type="character" w:styleId="UnresolvedMention">
    <w:name w:val="Unresolved Mention"/>
    <w:basedOn w:val="DefaultParagraphFont"/>
    <w:uiPriority w:val="99"/>
    <w:semiHidden/>
    <w:unhideWhenUsed/>
    <w:rsid w:val="009B65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770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jkylemorris/ThinkStats2/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ris, Kyle</dc:creator>
  <cp:keywords/>
  <dc:description/>
  <cp:lastModifiedBy>Morris, Kyle</cp:lastModifiedBy>
  <cp:revision>1</cp:revision>
  <dcterms:created xsi:type="dcterms:W3CDTF">2019-08-10T23:04:00Z</dcterms:created>
  <dcterms:modified xsi:type="dcterms:W3CDTF">2019-08-10T23:24:00Z</dcterms:modified>
</cp:coreProperties>
</file>